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0CDAAB9D" w14:textId="74B85006" w:rsidR="00256881" w:rsidRPr="00897D83" w:rsidRDefault="00897D83" w:rsidP="007A302B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　　　</w:t>
      </w:r>
      <w:r w:rsidR="004378C7" w:rsidRPr="004378C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腸内細菌に関する因果推論モデルの構築</w:t>
      </w:r>
    </w:p>
    <w:p w14:paraId="159FB3F5" w14:textId="77777777" w:rsidR="007A302B" w:rsidRDefault="00897D83" w:rsidP="00256881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B57E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題実施担当者　所　属：</w:t>
      </w:r>
      <w:bookmarkStart w:id="0" w:name="_Hlk135756821"/>
      <w:r w:rsidR="00B57E43" w:rsidRPr="00B57E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弘前大学大学院医学研究科 </w:t>
      </w:r>
    </w:p>
    <w:p w14:paraId="2AC78124" w14:textId="77777777" w:rsidR="007A302B" w:rsidRPr="003B4746" w:rsidRDefault="007A302B" w:rsidP="007A302B">
      <w:pPr>
        <w:wordWrap w:val="0"/>
        <w:autoSpaceDE w:val="0"/>
        <w:autoSpaceDN w:val="0"/>
        <w:adjustRightInd w:val="0"/>
        <w:spacing w:line="351" w:lineRule="exact"/>
        <w:ind w:leftChars="1200" w:left="2400" w:firstLineChars="200" w:firstLine="47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8C5C0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医療データ解析学講座/体内環境モデリング研究講座</w:t>
      </w:r>
    </w:p>
    <w:bookmarkEnd w:id="0"/>
    <w:p w14:paraId="48CDD38D" w14:textId="1F149C2E" w:rsidR="00977207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B57E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</w:t>
      </w:r>
      <w:r w:rsidR="007A302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玉田　嘉紀</w:t>
      </w:r>
      <w:r w:rsidRPr="00B57E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　　　　　　　　</w:t>
      </w:r>
      <w:r w:rsidRPr="00B57E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</w:t>
      </w:r>
    </w:p>
    <w:p w14:paraId="7C282D5F" w14:textId="77777777" w:rsidR="00D46339" w:rsidRPr="004378C7" w:rsidRDefault="00D46339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1B3997E0" w14:textId="0CB7EFB4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256881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F79D4AB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　弘前大学大学院医学研究科健康未来イノベーションセンター</w:t>
      </w:r>
    </w:p>
    <w:p w14:paraId="03D5AFC6" w14:textId="6FE06E99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　玉田　嘉紀　　　　　  　　　　　　　　　  　　　　　　</w:t>
      </w:r>
    </w:p>
    <w:p w14:paraId="4A68FA81" w14:textId="2F5CE1A3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　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53D39" w14:textId="77777777" w:rsidR="002E391A" w:rsidRDefault="002E391A" w:rsidP="00BE406F">
      <w:r>
        <w:separator/>
      </w:r>
    </w:p>
  </w:endnote>
  <w:endnote w:type="continuationSeparator" w:id="0">
    <w:p w14:paraId="6D5F354F" w14:textId="77777777" w:rsidR="002E391A" w:rsidRDefault="002E391A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59177" w14:textId="77777777" w:rsidR="002E391A" w:rsidRDefault="002E391A" w:rsidP="00BE406F">
      <w:r>
        <w:separator/>
      </w:r>
    </w:p>
  </w:footnote>
  <w:footnote w:type="continuationSeparator" w:id="0">
    <w:p w14:paraId="2BF5ACDA" w14:textId="77777777" w:rsidR="002E391A" w:rsidRDefault="002E391A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850E0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56881"/>
    <w:rsid w:val="00276632"/>
    <w:rsid w:val="00287007"/>
    <w:rsid w:val="0029684D"/>
    <w:rsid w:val="002C6F33"/>
    <w:rsid w:val="002D7029"/>
    <w:rsid w:val="002E391A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237B0"/>
    <w:rsid w:val="00424252"/>
    <w:rsid w:val="004378C7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4C5C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70ED2"/>
    <w:rsid w:val="006756F2"/>
    <w:rsid w:val="00693965"/>
    <w:rsid w:val="006D0E58"/>
    <w:rsid w:val="006E430B"/>
    <w:rsid w:val="00702123"/>
    <w:rsid w:val="00707F00"/>
    <w:rsid w:val="007100F5"/>
    <w:rsid w:val="0072278C"/>
    <w:rsid w:val="00724E4B"/>
    <w:rsid w:val="00753CD9"/>
    <w:rsid w:val="00765AA6"/>
    <w:rsid w:val="0076602C"/>
    <w:rsid w:val="00792ACD"/>
    <w:rsid w:val="007A302B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57E43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E1DFC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Masatoshi Sampei(三瓶 雅俊)</cp:lastModifiedBy>
  <cp:revision>2</cp:revision>
  <cp:lastPrinted>2022-10-17T02:51:00Z</cp:lastPrinted>
  <dcterms:created xsi:type="dcterms:W3CDTF">2023-05-30T03:12:00Z</dcterms:created>
  <dcterms:modified xsi:type="dcterms:W3CDTF">2023-05-30T03:12:00Z</dcterms:modified>
</cp:coreProperties>
</file>